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2CAD6920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7751B0">
              <w:rPr>
                <w:b/>
              </w:rPr>
              <w:t>Nurs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020156E1" w:rsidR="000F4E3E" w:rsidRDefault="00E21B7E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</w:t>
                  </w:r>
                  <w:r w:rsidR="007751B0">
                    <w:rPr>
                      <w:sz w:val="18"/>
                      <w:szCs w:val="18"/>
                    </w:rPr>
                    <w:t>A10w02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74C8941C" w:rsidR="000F4E3E" w:rsidRDefault="007751B0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linical Intern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707EF997" w:rsidR="000F4E3E" w:rsidRPr="00B21A7D" w:rsidRDefault="007751B0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11w03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45E3C77C" w:rsidR="000F4E3E" w:rsidRDefault="007751B0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linical Intern</w:t>
                  </w: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2FA163E8" w:rsidR="00C31959" w:rsidRDefault="007751B0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D214D96" w:rsidR="00C31959" w:rsidRPr="00B21A7D" w:rsidRDefault="007751B0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12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53534C60" w:rsidR="00C31959" w:rsidRDefault="007751B0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linical Intern</w:t>
                  </w:r>
                  <w:r>
                    <w:rPr>
                      <w:sz w:val="18"/>
                      <w:szCs w:val="18"/>
                    </w:rPr>
                    <w:t xml:space="preserve"> Seminar</w:t>
                  </w: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E7BF6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1221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295C"/>
    <w:rsid w:val="007351C2"/>
    <w:rsid w:val="00737FA7"/>
    <w:rsid w:val="007604E0"/>
    <w:rsid w:val="00762A6B"/>
    <w:rsid w:val="007636F9"/>
    <w:rsid w:val="007751B0"/>
    <w:rsid w:val="007857F8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0E29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F61E1BB-EBF0-478D-B087-30B539227371}"/>
</file>

<file path=customXml/itemProps2.xml><?xml version="1.0" encoding="utf-8"?>
<ds:datastoreItem xmlns:ds="http://schemas.openxmlformats.org/officeDocument/2006/customXml" ds:itemID="{17DA7227-524C-4432-9277-07BDA704ED9E}"/>
</file>

<file path=customXml/itemProps3.xml><?xml version="1.0" encoding="utf-8"?>
<ds:datastoreItem xmlns:ds="http://schemas.openxmlformats.org/officeDocument/2006/customXml" ds:itemID="{E35E0D0E-D728-42CB-B953-A8A65DEF721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4</Words>
  <Characters>2818</Characters>
  <Application>Microsoft Office Word</Application>
  <DocSecurity>0</DocSecurity>
  <Lines>234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08:00Z</dcterms:created>
  <dcterms:modified xsi:type="dcterms:W3CDTF">2026-01-1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